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848" w:rsidRDefault="000A0F9F" w:rsidP="000A0F9F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ardness test procedure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pare the test specimens for hardness test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asure the specimen dimension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ut the test specimen on the hardness test device 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ttached the weights to hardness test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djust the level of the hardness test 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ttach the diamond indenter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ttach the anvil on top of the raising/lowering screw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move the transport protector 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cure the anti-topping fitting to the installation platform</w:t>
      </w:r>
    </w:p>
    <w:p w:rsidR="000A0F9F" w:rsidRDefault="000A0F9F" w:rsidP="000A0F9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art to operate the machine as instructor demonstrated</w:t>
      </w: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noProof/>
        </w:rPr>
      </w:pPr>
    </w:p>
    <w:p w:rsidR="000A0F9F" w:rsidRDefault="000A0F9F" w:rsidP="000A0F9F">
      <w:pPr>
        <w:pStyle w:val="ListParagraph"/>
        <w:rPr>
          <w:noProof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A0A639D" wp14:editId="06C9C7C9">
            <wp:extent cx="5934075" cy="299066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-1" t="10818" r="155" b="13703"/>
                    <a:stretch/>
                  </pic:blipFill>
                  <pic:spPr bwMode="auto">
                    <a:xfrm>
                      <a:off x="0" y="0"/>
                      <a:ext cx="5934394" cy="2990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machine we used for hardness test </w:t>
      </w: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A0F9F" w:rsidRDefault="000A0F9F" w:rsidP="000A0F9F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Data was taken during the lab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37"/>
        <w:gridCol w:w="1717"/>
        <w:gridCol w:w="1717"/>
        <w:gridCol w:w="1717"/>
        <w:gridCol w:w="1742"/>
      </w:tblGrid>
      <w:tr w:rsidR="000A0F9F" w:rsidTr="00B523BD">
        <w:tc>
          <w:tcPr>
            <w:tcW w:w="173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amples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railer 1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railer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railer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742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verage</w:t>
            </w:r>
          </w:p>
        </w:tc>
      </w:tr>
      <w:tr w:rsidR="000A0F9F" w:rsidTr="00B523BD">
        <w:tc>
          <w:tcPr>
            <w:tcW w:w="173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2.1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1.7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0.8</w:t>
            </w:r>
          </w:p>
        </w:tc>
        <w:tc>
          <w:tcPr>
            <w:tcW w:w="1742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1.53</w:t>
            </w:r>
          </w:p>
        </w:tc>
      </w:tr>
      <w:tr w:rsidR="000A0F9F" w:rsidTr="00B523BD">
        <w:tc>
          <w:tcPr>
            <w:tcW w:w="173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7.7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8.7</w:t>
            </w:r>
          </w:p>
        </w:tc>
        <w:tc>
          <w:tcPr>
            <w:tcW w:w="171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0.2</w:t>
            </w:r>
          </w:p>
        </w:tc>
        <w:tc>
          <w:tcPr>
            <w:tcW w:w="1742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8.86</w:t>
            </w:r>
          </w:p>
        </w:tc>
      </w:tr>
      <w:tr w:rsidR="000A0F9F" w:rsidTr="00B523BD">
        <w:tc>
          <w:tcPr>
            <w:tcW w:w="173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6.3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4.9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2.4</w:t>
            </w:r>
          </w:p>
        </w:tc>
        <w:tc>
          <w:tcPr>
            <w:tcW w:w="1742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4.53</w:t>
            </w:r>
          </w:p>
        </w:tc>
      </w:tr>
      <w:tr w:rsidR="000A0F9F" w:rsidTr="00B523BD">
        <w:tc>
          <w:tcPr>
            <w:tcW w:w="173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3.2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4.3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6.3</w:t>
            </w:r>
          </w:p>
        </w:tc>
        <w:tc>
          <w:tcPr>
            <w:tcW w:w="1742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4.6</w:t>
            </w:r>
          </w:p>
        </w:tc>
      </w:tr>
      <w:tr w:rsidR="000A0F9F" w:rsidTr="00B523BD">
        <w:tc>
          <w:tcPr>
            <w:tcW w:w="1737" w:type="dxa"/>
          </w:tcPr>
          <w:p w:rsidR="000A0F9F" w:rsidRDefault="000A0F9F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7.9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6</w:t>
            </w:r>
          </w:p>
        </w:tc>
        <w:tc>
          <w:tcPr>
            <w:tcW w:w="1717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3</w:t>
            </w:r>
          </w:p>
        </w:tc>
        <w:tc>
          <w:tcPr>
            <w:tcW w:w="1742" w:type="dxa"/>
          </w:tcPr>
          <w:p w:rsidR="000A0F9F" w:rsidRDefault="00B523BD" w:rsidP="000A0F9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5.63</w:t>
            </w:r>
          </w:p>
        </w:tc>
      </w:tr>
    </w:tbl>
    <w:p w:rsidR="000A0F9F" w:rsidRDefault="000A0F9F" w:rsidP="000A0F9F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</w:p>
    <w:p w:rsidR="00B523BD" w:rsidRDefault="00B523BD" w:rsidP="00B523BD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:rsidR="00B523BD" w:rsidRDefault="00B523BD" w:rsidP="00B523BD">
      <w:pPr>
        <w:pStyle w:val="ListParagrap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4252405" cy="2562225"/>
            <wp:effectExtent l="0" t="0" r="0" b="0"/>
            <wp:docPr id="2" name="Picture 2" descr="C:\Users\Sulta\Downloads\IMG_239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lta\Downloads\IMG_239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88" t="30907" r="17006" b="11551"/>
                    <a:stretch/>
                  </pic:blipFill>
                  <pic:spPr bwMode="auto">
                    <a:xfrm>
                      <a:off x="0" y="0"/>
                      <a:ext cx="4252843" cy="2562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23BD" w:rsidRPr="000A0F9F" w:rsidRDefault="00B523BD" w:rsidP="00B523BD">
      <w:pPr>
        <w:pStyle w:val="ListParagrap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sample we used</w:t>
      </w:r>
      <w:bookmarkStart w:id="0" w:name="_GoBack"/>
      <w:bookmarkEnd w:id="0"/>
    </w:p>
    <w:sectPr w:rsidR="00B523BD" w:rsidRPr="000A0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E642C1"/>
    <w:multiLevelType w:val="hybridMultilevel"/>
    <w:tmpl w:val="57BC2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rM0NDMzNwSyDJR0lIJTi4sz8/NACgxrAUEhA6QsAAAA"/>
  </w:docVars>
  <w:rsids>
    <w:rsidRoot w:val="000A0F9F"/>
    <w:rsid w:val="00043148"/>
    <w:rsid w:val="000A0F9F"/>
    <w:rsid w:val="002D7848"/>
    <w:rsid w:val="006A56F2"/>
    <w:rsid w:val="00B52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AFA2D"/>
  <w15:chartTrackingRefBased/>
  <w15:docId w15:val="{D24431CC-40AA-4931-9972-4D3C87708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F9F"/>
    <w:pPr>
      <w:ind w:left="720"/>
      <w:contextualSpacing/>
    </w:pPr>
  </w:style>
  <w:style w:type="table" w:styleId="TableGrid">
    <w:name w:val="Table Grid"/>
    <w:basedOn w:val="TableNormal"/>
    <w:uiPriority w:val="39"/>
    <w:rsid w:val="000A0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tan bin majed</dc:creator>
  <cp:keywords/>
  <dc:description/>
  <cp:lastModifiedBy>sultan bin majed</cp:lastModifiedBy>
  <cp:revision>1</cp:revision>
  <dcterms:created xsi:type="dcterms:W3CDTF">2017-04-09T15:55:00Z</dcterms:created>
  <dcterms:modified xsi:type="dcterms:W3CDTF">2017-04-09T16:08:00Z</dcterms:modified>
</cp:coreProperties>
</file>